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1cfe058b6e08d0d4b6171c68923ec852fbcec58"/>
    <w:p>
      <w:pPr>
        <w:pStyle w:val="Heading1"/>
      </w:pPr>
      <w:r>
        <w:t xml:space="preserve">Cover Letter for Paramedic Position in United Kingdom Manchester</w:t>
      </w:r>
    </w:p>
    <w:p>
      <w:pPr>
        <w:pStyle w:val="FirstParagraph"/>
      </w:pPr>
      <w:r>
        <w:rPr>
          <w:bCs/>
          <w:b/>
        </w:rPr>
        <w:t xml:space="preserve">Dear Hiring Manager,</w:t>
      </w:r>
    </w:p>
    <w:p>
      <w:pPr>
        <w:pStyle w:val="BodyText"/>
      </w:pPr>
      <w:r>
        <w:t xml:space="preserve">I am writing to express my sincere interest in the Paramedic position at your organization in United Kingdom Manchester. With a deep commitment to emergency care and a passion for serving communities, I am eager to contribute my skills, experience, and dedication to the critical work of paramedics in this vibrant city. As someone who has dedicated years to mastering the challenges of pre-hospital care, I am confident that my background aligns perfectly with the needs of your team and the unique demands of Manchester’s healthcare landscape.</w:t>
      </w:r>
    </w:p>
    <w:p>
      <w:pPr>
        <w:pStyle w:val="BodyText"/>
      </w:pPr>
      <w:r>
        <w:t xml:space="preserve">My journey as a Paramedic began with a strong desire to make a difference in people’s lives during their most vulnerable moments. Over the past [X years], I have gained extensive experience in emergency response, trauma care, and patient stabilization, all while working within the rigorous standards of the United Kingdom’s National Health Service (NHS). This experience has equipped me with the technical expertise and emotional resilience required to thrive in high-pressure environments. Whether responding to road traffic accidents, medical emergencies, or cardiac arrests, I have consistently demonstrated a commitment to delivering timely, compassionate care.</w:t>
      </w:r>
    </w:p>
    <w:p>
      <w:pPr>
        <w:pStyle w:val="BodyText"/>
      </w:pPr>
      <w:r>
        <w:t xml:space="preserve">One of the aspects that draws me specifically to Manchester is its dynamic healthcare environment and the city’s reputation for innovation in emergency services. The United Kingdom Manchester area is known for its diverse population and complex urban challenges, which require paramedics who are not only technically proficient but also culturally aware and adaptable. I have worked in similar settings, where my ability to communicate effectively with patients from all walks of life has been a cornerstone of my practice. For instance, during my time with [Previous Employer or Organization], I collaborated closely with local community groups to improve access to emergency care for underserved populations. This experience reinforced my belief that paramedics play a vital role in bridging gaps between healthcare systems and the communities they serve.</w:t>
      </w:r>
    </w:p>
    <w:p>
      <w:pPr>
        <w:pStyle w:val="BodyText"/>
      </w:pPr>
      <w:r>
        <w:t xml:space="preserve">What sets me apart as a Paramedic is my unwavering focus on patient-centered care. I understand that every individual’s situation is unique, and I strive to approach each call with empathy, professionalism, and a calm demeanor. In Manchester, where the pace of life is fast and the demands on emergency services are high, this mindset is essential. My ability to remain composed under pressure has allowed me to make quick decisions while ensuring that patients feel respected and supported throughout their care journey. Additionally, I am a strong advocate for continuous learning and have pursued advanced training in areas such as [specific certifications or skills, e.g., Advanced Life Support (ALS), trauma management, or mental health first aid]. These qualifications have further enhanced my ability to provide exceptional care in the field.</w:t>
      </w:r>
    </w:p>
    <w:p>
      <w:pPr>
        <w:pStyle w:val="BodyText"/>
      </w:pPr>
      <w:r>
        <w:t xml:space="preserve">The United Kingdom Manchester region faces unique challenges that require paramedics to be both versatile and resourceful. From managing large-scale incidents to navigating the complexities of urban emergency response, I have developed a keen understanding of the skills needed to excel in this environment. My experience with [mention specific skills or technologies, e.g., mobile integrated healthcare, telemedicine, or community paramedicine] has prepared me to contribute meaningfully to your organization’s goals. I am also familiar with the latest protocols and guidelines set by the UK’s Ambulance Service, ensuring that my practice remains aligned with national standards.</w:t>
      </w:r>
    </w:p>
    <w:p>
      <w:pPr>
        <w:pStyle w:val="BodyText"/>
      </w:pPr>
      <w:r>
        <w:t xml:space="preserve">As a Paramedic in United Kingdom Manchester, I am deeply aware of the importance of teamwork and collaboration. Emergency care is a collective effort, and I have always valued working closely with colleagues, hospital staff, and other first responders to ensure seamless patient care. My ability to communicate clearly under pressure and adapt to changing circumstances has been instrumental in fostering positive outcomes during critical moments. In Manchester’s fast-paced environment, this collaborative spirit is more important than ever.</w:t>
      </w:r>
    </w:p>
    <w:p>
      <w:pPr>
        <w:pStyle w:val="BodyText"/>
      </w:pPr>
      <w:r>
        <w:t xml:space="preserve">What excites me most about the opportunity to join your team is the chance to contribute to a legacy of excellence in emergency care. The United Kingdom Manchester area has long been a hub for innovation in healthcare, and I am eager to be part of an organization that values both tradition and progress. Whether it’s responding to emergencies, participating in community outreach programs, or supporting the development of new protocols, I am committed to making a lasting impact on the lives of patients and their families.</w:t>
      </w:r>
    </w:p>
    <w:p>
      <w:pPr>
        <w:pStyle w:val="BodyText"/>
      </w:pPr>
      <w:r>
        <w:t xml:space="preserve">In addition to my professional qualifications, I bring a deep sense of integrity and ethical responsibility. As a Paramedic, I understand the trust that patients place in me, and I take this responsibility seriously. My actions are guided by the core values of the NHS: compassion, respect, and excellence. I am also passionate about promoting health equity and ensuring that all individuals receive the care they deserve, regardless of their background or circumstances.</w:t>
      </w:r>
    </w:p>
    <w:p>
      <w:pPr>
        <w:pStyle w:val="BodyText"/>
      </w:pPr>
      <w:r>
        <w:t xml:space="preserve">I would be honored to bring my skills, experience, and dedication to your organization in United Kingdom Manchester. The Paramedic role is not just a job—it is a calling—and I am eager to contribute to the vital work of saving lives and improving health outcomes in this remarkable city. Thank you for considering my application. I look forward to the opportunity to discuss how my background and vision align with the goals of your team.</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United Kingdom Manchester</dc:title>
  <dc:creator/>
  <cp:keywords/>
  <dcterms:created xsi:type="dcterms:W3CDTF">2026-07-23T20:14:57Z</dcterms:created>
  <dcterms:modified xsi:type="dcterms:W3CDTF">2026-07-23T20:14:57Z</dcterms:modified>
</cp:coreProperties>
</file>

<file path=docProps/custom.xml><?xml version="1.0" encoding="utf-8"?>
<Properties xmlns="http://schemas.openxmlformats.org/officeDocument/2006/custom-properties" xmlns:vt="http://schemas.openxmlformats.org/officeDocument/2006/docPropsVTypes"/>
</file>